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Dentist</w:t>
      </w:r>
      <w:r>
        <w:t xml:space="preserve"> </w:t>
      </w:r>
      <w:r>
        <w:t xml:space="preserve">Position</w:t>
      </w:r>
      <w:r>
        <w:t xml:space="preserve"> </w:t>
      </w:r>
      <w:r>
        <w:t xml:space="preserve">in</w:t>
      </w:r>
      <w:r>
        <w:t xml:space="preserve"> </w:t>
      </w:r>
      <w:r>
        <w:t xml:space="preserve">Spain</w:t>
      </w:r>
      <w:r>
        <w:t xml:space="preserve"> </w:t>
      </w:r>
      <w:r>
        <w:t xml:space="preserve">Valencia</w:t>
      </w:r>
    </w:p>
    <w:bookmarkStart w:id="20" w:name="cover-letter"/>
    <w:p>
      <w:pPr>
        <w:pStyle w:val="Heading1"/>
      </w:pPr>
      <w:r>
        <w:t xml:space="preserve">Cover Letter</w:t>
      </w:r>
    </w:p>
    <w:p>
      <w:pPr>
        <w:pStyle w:val="FirstParagraph"/>
      </w:pPr>
      <w:r>
        <w:t xml:space="preserve">Dear [Employer's Name or "Hiring Team"],</w:t>
      </w:r>
    </w:p>
    <w:p>
      <w:pPr>
        <w:pStyle w:val="BodyText"/>
      </w:pPr>
      <w:r>
        <w:t xml:space="preserve">I am writing to express my enthusiastic interest in the Dentist position at your esteemed dental practice in Spain Valencia. As a dedicated and skilled dental professional with a passion for delivering exceptional patient care, I am eager to contribute my expertise to a dynamic healthcare environment that values innovation, precision, and cultural sensitivity. My background in dentistry, combined with my deep appreciation for the unique opportunities available in Spain Valencia, makes me an ideal candidate for this role.</w:t>
      </w:r>
    </w:p>
    <w:p>
      <w:pPr>
        <w:pStyle w:val="BodyText"/>
      </w:pPr>
      <w:r>
        <w:t xml:space="preserve">With [X years] of experience in general dentistry and a commitment to staying current with the latest advancements in oral healthcare, I have developed a strong foundation in diagnosing and treating a wide range of dental conditions. My training includes [mention specific qualifications, e.g., "a Doctorate in Dental Surgery from XYZ University" or "specialized certifications in pediatric dentistry"], which have equipped me with the technical skills and clinical judgment necessary to provide high-quality care. I am particularly drawn to Spain Valencia because of its thriving healthcare sector, vibrant community, and the opportunity to work within a multicultural setting that values both tradition and modernity.</w:t>
      </w:r>
    </w:p>
    <w:p>
      <w:pPr>
        <w:pStyle w:val="BodyText"/>
      </w:pPr>
      <w:r>
        <w:t xml:space="preserve">What sets me apart as a Dentist is my unwavering focus on patient-centered care. I believe that every individual deserves personalized attention, clear communication, and a comfortable environment during their dental visits. In my previous roles, I have consistently prioritized building trust with patients by listening to their concerns, explaining procedures in an accessible manner, and ensuring they feel informed and empowered throughout their treatment journey. This approach aligns seamlessly with the values of Spain Valencia’s healthcare community, where patient satisfaction is a top priority.</w:t>
      </w:r>
    </w:p>
    <w:p>
      <w:pPr>
        <w:pStyle w:val="BodyText"/>
      </w:pPr>
      <w:r>
        <w:t xml:space="preserve">Spain Valencia offers a unique blend of historical charm and cutting-edge medical facilities, making it an ideal location for a Dentist who seeks to combine professional growth with cultural enrichment. I am particularly inspired by the region’s emphasis on work-life balance, which allows professionals to thrive both personally and professionally. My familiarity with the Spanish language and my understanding of local customs further enhance my ability to connect with patients and collaborate effectively with colleagues in this vibrant city.</w:t>
      </w:r>
    </w:p>
    <w:p>
      <w:pPr>
        <w:pStyle w:val="BodyText"/>
      </w:pPr>
      <w:r>
        <w:t xml:space="preserve">As a Dentist, I am committed to upholding the highest standards of ethical practice and clinical excellence. I stay informed about advancements in dental technology, such as digital imaging, laser treatments, and minimally invasive techniques, which enable me to provide efficient and effective solutions tailored to each patient’s needs. Additionally, my experience working in diverse settings has honed my adaptability and problem-solving skills, allowing me to navigate challenges with confidence and creativity.</w:t>
      </w:r>
    </w:p>
    <w:p>
      <w:pPr>
        <w:pStyle w:val="BodyText"/>
      </w:pPr>
      <w:r>
        <w:t xml:space="preserve">Spain Valencia is home to a growing population of residents and tourists who seek reliable, high-quality dental care. I am especially excited about the opportunity to contribute to the region’s healthcare landscape by addressing the unique needs of both local communities and international patients. Whether it’s restoring smiles through cosmetic procedures, ensuring oral health through preventive care, or providing emergency treatment for urgent cases, I am prepared to deliver compassionate and competent service that reflects the excellence of Spanish dental standards.</w:t>
      </w:r>
    </w:p>
    <w:p>
      <w:pPr>
        <w:pStyle w:val="BodyText"/>
      </w:pPr>
      <w:r>
        <w:t xml:space="preserve">My decision to pursue a career in Spain Valencia is also driven by my appreciation for the region’s cultural heritage. From the breathtaking architecture of Valencia’s city center to its world-renowned attractions like the City of Arts and Sciences, I am eager to immerse myself in this rich environment while contributing to its healthcare sector. I am confident that my professional background, combined with my enthusiasm for living and working in Spain, will allow me to make a meaningful impact at your practice.</w:t>
      </w:r>
    </w:p>
    <w:p>
      <w:pPr>
        <w:pStyle w:val="BodyText"/>
      </w:pPr>
      <w:r>
        <w:t xml:space="preserve">In addition to my clinical skills, I bring strong organizational abilities and a collaborative mindset. I am experienced in managing dental practices efficiently, coordinating with hygienists and assistants, and maintaining detailed patient records. My attention to detail ensures that every procedure is executed with precision, while my ability to work independently or as part of a team allows me to thrive in any practice setting. I also value continuous learning and am always seeking opportunities to expand my knowledge through professional development courses and industry conferences.</w:t>
      </w:r>
    </w:p>
    <w:p>
      <w:pPr>
        <w:pStyle w:val="BodyText"/>
      </w:pPr>
      <w:r>
        <w:t xml:space="preserve">Spain Valencia represents an exciting chapter in my career, and I am eager to join a practice that shares my dedication to excellence, innovation, and community service. I would be honored to bring my expertise as a Dentist to your team and contribute to the well-being of patients in this beautiful region. Thank you for considering my application. I look forward to the opportunity to discuss how my skills and passions align with your practice’s goals.</w:t>
      </w:r>
    </w:p>
    <w:p>
      <w:pPr>
        <w:pStyle w:val="BodyText"/>
      </w:pPr>
      <w:r>
        <w:t xml:space="preserve">Sincerely,</w:t>
      </w:r>
    </w:p>
    <w:p>
      <w:pPr>
        <w:pStyle w:val="BodyText"/>
      </w:pPr>
      <w:r>
        <w:t xml:space="preserve">[Your Full Name]</w:t>
      </w:r>
      <w:r>
        <w:br/>
      </w:r>
      <w:r>
        <w:t xml:space="preserve">[Your Contact Information]</w:t>
      </w:r>
      <w:r>
        <w:br/>
      </w:r>
      <w:r>
        <w:t xml:space="preserve">[LinkedIn Profile or Professional Website (if applicable)]</w:t>
      </w:r>
      <w:r>
        <w:br/>
      </w:r>
      <w:r>
        <w:t xml:space="preserve">[D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Dentist Position in Spain Valencia</dc:title>
  <dc:creator/>
  <dc:language>en</dc:language>
  <cp:keywords/>
  <dcterms:created xsi:type="dcterms:W3CDTF">2026-07-23T03:42:27Z</dcterms:created>
  <dcterms:modified xsi:type="dcterms:W3CDTF">2026-07-23T03:42:27Z</dcterms:modified>
</cp:coreProperties>
</file>

<file path=docProps/custom.xml><?xml version="1.0" encoding="utf-8"?>
<Properties xmlns="http://schemas.openxmlformats.org/officeDocument/2006/custom-properties" xmlns:vt="http://schemas.openxmlformats.org/officeDocument/2006/docPropsVTypes"/>
</file>